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2D556D" w14:textId="36C6AAF2" w:rsidR="00E67534" w:rsidRPr="001954C5" w:rsidRDefault="00E67534" w:rsidP="001954C5">
      <w:pPr>
        <w:rPr>
          <w:lang w:val="en-GB"/>
        </w:rPr>
      </w:pPr>
      <w:bookmarkStart w:id="0" w:name="_GoBack"/>
      <w:bookmarkEnd w:id="0"/>
    </w:p>
    <w:p w14:paraId="7E98D064" w14:textId="477F7B4C" w:rsidR="001954C5" w:rsidRPr="001954C5" w:rsidRDefault="001954C5" w:rsidP="001954C5">
      <w:pPr>
        <w:rPr>
          <w:lang w:val="en-GB"/>
        </w:rPr>
      </w:pPr>
    </w:p>
    <w:p w14:paraId="00A9ECE7" w14:textId="75BC9BFD" w:rsidR="001954C5" w:rsidRDefault="001954C5" w:rsidP="0059579B">
      <w:pPr>
        <w:jc w:val="center"/>
        <w:rPr>
          <w:b/>
          <w:sz w:val="32"/>
          <w:lang w:val="en-GB"/>
        </w:rPr>
      </w:pPr>
      <w:r w:rsidRPr="0059579B">
        <w:rPr>
          <w:b/>
          <w:sz w:val="32"/>
          <w:lang w:val="en-GB"/>
        </w:rPr>
        <w:t>Application for a Temporary Substitute Position für Clinicians</w:t>
      </w:r>
    </w:p>
    <w:p w14:paraId="5FB92DDF" w14:textId="5E21B2AE" w:rsidR="0059579B" w:rsidRDefault="0059579B" w:rsidP="0059579B">
      <w:pPr>
        <w:jc w:val="center"/>
        <w:rPr>
          <w:b/>
          <w:sz w:val="32"/>
          <w:lang w:val="en-GB"/>
        </w:rPr>
      </w:pPr>
    </w:p>
    <w:p w14:paraId="04451497" w14:textId="7155BC0F" w:rsidR="0059579B" w:rsidRPr="001B0387" w:rsidRDefault="0059579B" w:rsidP="001B0387">
      <w:pPr>
        <w:pStyle w:val="Listenabsatz"/>
        <w:numPr>
          <w:ilvl w:val="0"/>
          <w:numId w:val="3"/>
        </w:numPr>
        <w:rPr>
          <w:b/>
          <w:sz w:val="28"/>
          <w:lang w:val="en-GB"/>
        </w:rPr>
      </w:pPr>
      <w:r w:rsidRPr="001B0387">
        <w:rPr>
          <w:b/>
          <w:sz w:val="28"/>
          <w:lang w:val="en-GB"/>
        </w:rPr>
        <w:t>Main applicant</w:t>
      </w:r>
    </w:p>
    <w:tbl>
      <w:tblPr>
        <w:tblStyle w:val="TabellemithellemGitternetz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7366"/>
      </w:tblGrid>
      <w:tr w:rsidR="0059579B" w:rsidRPr="0059579B" w14:paraId="7FB7EA44" w14:textId="77777777" w:rsidTr="0059579B">
        <w:trPr>
          <w:trHeight w:val="300"/>
        </w:trPr>
        <w:tc>
          <w:tcPr>
            <w:tcW w:w="1696" w:type="dxa"/>
          </w:tcPr>
          <w:p w14:paraId="0DCC5217" w14:textId="6FA15E30" w:rsidR="0059579B" w:rsidRPr="0059579B" w:rsidRDefault="0059579B" w:rsidP="00FE20EF">
            <w:pPr>
              <w:spacing w:line="276" w:lineRule="auto"/>
              <w:rPr>
                <w:b/>
                <w:sz w:val="24"/>
                <w:lang w:val="en-GB"/>
              </w:rPr>
            </w:pPr>
            <w:r w:rsidRPr="0059579B">
              <w:rPr>
                <w:b/>
                <w:sz w:val="24"/>
                <w:lang w:val="en-GB"/>
              </w:rPr>
              <w:t>Name:</w:t>
            </w:r>
          </w:p>
        </w:tc>
        <w:tc>
          <w:tcPr>
            <w:tcW w:w="7366" w:type="dxa"/>
          </w:tcPr>
          <w:p w14:paraId="374225FB" w14:textId="67917CE0" w:rsidR="0059579B" w:rsidRPr="0059579B" w:rsidRDefault="009F2CCA" w:rsidP="00FE20EF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 xml:space="preserve"> </w:t>
            </w:r>
          </w:p>
        </w:tc>
      </w:tr>
      <w:tr w:rsidR="0059579B" w:rsidRPr="0059579B" w14:paraId="7951E285" w14:textId="77777777" w:rsidTr="0059579B">
        <w:trPr>
          <w:trHeight w:val="300"/>
        </w:trPr>
        <w:tc>
          <w:tcPr>
            <w:tcW w:w="1696" w:type="dxa"/>
          </w:tcPr>
          <w:p w14:paraId="019CD4AF" w14:textId="122CCC6E" w:rsidR="0059579B" w:rsidRDefault="0059579B" w:rsidP="00FE20EF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Institution:</w:t>
            </w:r>
          </w:p>
        </w:tc>
        <w:tc>
          <w:tcPr>
            <w:tcW w:w="7366" w:type="dxa"/>
          </w:tcPr>
          <w:p w14:paraId="7897F9AA" w14:textId="77777777" w:rsidR="0059579B" w:rsidRPr="0059579B" w:rsidRDefault="0059579B" w:rsidP="00FE20EF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59579B" w:rsidRPr="0059579B" w14:paraId="49A0F1A4" w14:textId="77777777" w:rsidTr="0059579B">
        <w:trPr>
          <w:trHeight w:val="300"/>
        </w:trPr>
        <w:tc>
          <w:tcPr>
            <w:tcW w:w="1696" w:type="dxa"/>
          </w:tcPr>
          <w:p w14:paraId="347671F5" w14:textId="603BA918" w:rsidR="0059579B" w:rsidRDefault="0059579B" w:rsidP="00FE20EF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Department:</w:t>
            </w:r>
          </w:p>
        </w:tc>
        <w:tc>
          <w:tcPr>
            <w:tcW w:w="7366" w:type="dxa"/>
          </w:tcPr>
          <w:p w14:paraId="3EFEA230" w14:textId="77777777" w:rsidR="0059579B" w:rsidRPr="0059579B" w:rsidRDefault="0059579B" w:rsidP="00FE20EF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59579B" w:rsidRPr="0059579B" w14:paraId="73DFB868" w14:textId="77777777" w:rsidTr="0059579B">
        <w:trPr>
          <w:trHeight w:val="300"/>
        </w:trPr>
        <w:tc>
          <w:tcPr>
            <w:tcW w:w="1696" w:type="dxa"/>
          </w:tcPr>
          <w:p w14:paraId="7AC68FF1" w14:textId="3B57942F" w:rsidR="0059579B" w:rsidRDefault="0059579B" w:rsidP="00FE20EF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Address:</w:t>
            </w:r>
          </w:p>
        </w:tc>
        <w:tc>
          <w:tcPr>
            <w:tcW w:w="7366" w:type="dxa"/>
          </w:tcPr>
          <w:p w14:paraId="2E8D0AAF" w14:textId="77777777" w:rsidR="0059579B" w:rsidRPr="0059579B" w:rsidRDefault="0059579B" w:rsidP="00FE20EF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59579B" w:rsidRPr="0059579B" w14:paraId="0C5ABBF9" w14:textId="77777777" w:rsidTr="0059579B">
        <w:trPr>
          <w:trHeight w:val="300"/>
        </w:trPr>
        <w:tc>
          <w:tcPr>
            <w:tcW w:w="1696" w:type="dxa"/>
          </w:tcPr>
          <w:p w14:paraId="0E9B6EAF" w14:textId="2DBB6DC3" w:rsidR="0059579B" w:rsidRDefault="0059579B" w:rsidP="00FE20EF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Phone:</w:t>
            </w:r>
          </w:p>
        </w:tc>
        <w:tc>
          <w:tcPr>
            <w:tcW w:w="7366" w:type="dxa"/>
          </w:tcPr>
          <w:p w14:paraId="7BF1F541" w14:textId="77777777" w:rsidR="0059579B" w:rsidRPr="0059579B" w:rsidRDefault="0059579B" w:rsidP="00FE20EF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59579B" w:rsidRPr="0059579B" w14:paraId="3EEF0798" w14:textId="77777777" w:rsidTr="0059579B">
        <w:trPr>
          <w:trHeight w:val="300"/>
        </w:trPr>
        <w:tc>
          <w:tcPr>
            <w:tcW w:w="1696" w:type="dxa"/>
          </w:tcPr>
          <w:p w14:paraId="01564536" w14:textId="030DE40B" w:rsidR="0059579B" w:rsidRDefault="0059579B" w:rsidP="00FE20EF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Fax:</w:t>
            </w:r>
          </w:p>
        </w:tc>
        <w:tc>
          <w:tcPr>
            <w:tcW w:w="7366" w:type="dxa"/>
          </w:tcPr>
          <w:p w14:paraId="65A9D220" w14:textId="77777777" w:rsidR="0059579B" w:rsidRPr="0059579B" w:rsidRDefault="0059579B" w:rsidP="00FE20EF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59579B" w:rsidRPr="0059579B" w14:paraId="6EA59BEF" w14:textId="77777777" w:rsidTr="0059579B">
        <w:trPr>
          <w:trHeight w:val="300"/>
        </w:trPr>
        <w:tc>
          <w:tcPr>
            <w:tcW w:w="1696" w:type="dxa"/>
          </w:tcPr>
          <w:p w14:paraId="768CB75C" w14:textId="056086A1" w:rsidR="0059579B" w:rsidRDefault="0059579B" w:rsidP="00FE20EF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E-Mail:</w:t>
            </w:r>
          </w:p>
        </w:tc>
        <w:tc>
          <w:tcPr>
            <w:tcW w:w="7366" w:type="dxa"/>
          </w:tcPr>
          <w:p w14:paraId="0F6346F3" w14:textId="77777777" w:rsidR="0059579B" w:rsidRPr="0059579B" w:rsidRDefault="0059579B" w:rsidP="00FE20EF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</w:tbl>
    <w:p w14:paraId="13612F86" w14:textId="47A49F9B" w:rsidR="0059579B" w:rsidRDefault="0059579B" w:rsidP="0059579B">
      <w:pPr>
        <w:spacing w:after="0" w:line="240" w:lineRule="auto"/>
        <w:rPr>
          <w:b/>
          <w:sz w:val="24"/>
          <w:lang w:val="en-GB"/>
        </w:rPr>
      </w:pPr>
    </w:p>
    <w:p w14:paraId="118BDA73" w14:textId="77777777" w:rsidR="00484E1A" w:rsidRDefault="00484E1A" w:rsidP="0059579B">
      <w:pPr>
        <w:spacing w:after="0" w:line="240" w:lineRule="auto"/>
        <w:rPr>
          <w:b/>
          <w:sz w:val="24"/>
          <w:lang w:val="en-GB"/>
        </w:rPr>
      </w:pPr>
    </w:p>
    <w:p w14:paraId="6FB686D2" w14:textId="5B2C80CC" w:rsidR="00FE20EF" w:rsidRPr="001B0387" w:rsidRDefault="00FE20EF" w:rsidP="001B0387">
      <w:pPr>
        <w:pStyle w:val="Listenabsatz"/>
        <w:numPr>
          <w:ilvl w:val="0"/>
          <w:numId w:val="3"/>
        </w:numPr>
        <w:rPr>
          <w:b/>
          <w:sz w:val="28"/>
          <w:lang w:val="en-GB"/>
        </w:rPr>
      </w:pPr>
      <w:r w:rsidRPr="001B0387">
        <w:rPr>
          <w:b/>
          <w:sz w:val="28"/>
          <w:lang w:val="en-GB"/>
        </w:rPr>
        <w:t>Clinician:</w:t>
      </w:r>
    </w:p>
    <w:tbl>
      <w:tblPr>
        <w:tblStyle w:val="TabellemithellemGitternetz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7219"/>
      </w:tblGrid>
      <w:tr w:rsidR="00FE20EF" w:rsidRPr="0059579B" w14:paraId="7652A8CD" w14:textId="77777777" w:rsidTr="00484E1A">
        <w:trPr>
          <w:trHeight w:val="300"/>
        </w:trPr>
        <w:tc>
          <w:tcPr>
            <w:tcW w:w="1843" w:type="dxa"/>
          </w:tcPr>
          <w:p w14:paraId="03F78AAA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  <w:r w:rsidRPr="0059579B">
              <w:rPr>
                <w:b/>
                <w:sz w:val="24"/>
                <w:lang w:val="en-GB"/>
              </w:rPr>
              <w:t>Name:</w:t>
            </w:r>
          </w:p>
        </w:tc>
        <w:tc>
          <w:tcPr>
            <w:tcW w:w="7219" w:type="dxa"/>
          </w:tcPr>
          <w:p w14:paraId="4A8F4B90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FE20EF" w:rsidRPr="0059579B" w14:paraId="08EBE99B" w14:textId="77777777" w:rsidTr="00484E1A">
        <w:trPr>
          <w:trHeight w:val="300"/>
        </w:trPr>
        <w:tc>
          <w:tcPr>
            <w:tcW w:w="1843" w:type="dxa"/>
          </w:tcPr>
          <w:p w14:paraId="5C22CA57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  <w:r w:rsidRPr="0059579B">
              <w:rPr>
                <w:b/>
                <w:sz w:val="24"/>
                <w:lang w:val="en-GB"/>
              </w:rPr>
              <w:t>Position:</w:t>
            </w:r>
          </w:p>
        </w:tc>
        <w:tc>
          <w:tcPr>
            <w:tcW w:w="7219" w:type="dxa"/>
          </w:tcPr>
          <w:p w14:paraId="3DB94DD6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484E1A" w:rsidRPr="0059579B" w14:paraId="4F6B52A3" w14:textId="77777777" w:rsidTr="00484E1A">
        <w:trPr>
          <w:trHeight w:val="300"/>
        </w:trPr>
        <w:tc>
          <w:tcPr>
            <w:tcW w:w="1843" w:type="dxa"/>
          </w:tcPr>
          <w:p w14:paraId="16EECEC8" w14:textId="113A2F0F" w:rsidR="00484E1A" w:rsidRPr="0059579B" w:rsidRDefault="00484E1A">
            <w:pPr>
              <w:rPr>
                <w:b/>
                <w:sz w:val="24"/>
                <w:lang w:val="en-GB"/>
              </w:rPr>
            </w:pPr>
            <w:proofErr w:type="spellStart"/>
            <w:r>
              <w:rPr>
                <w:b/>
                <w:sz w:val="24"/>
                <w:lang w:val="en-GB"/>
              </w:rPr>
              <w:t>Payscale</w:t>
            </w:r>
            <w:proofErr w:type="spellEnd"/>
            <w:r>
              <w:rPr>
                <w:b/>
                <w:sz w:val="24"/>
                <w:lang w:val="en-GB"/>
              </w:rPr>
              <w:t xml:space="preserve"> group:</w:t>
            </w:r>
          </w:p>
        </w:tc>
        <w:tc>
          <w:tcPr>
            <w:tcW w:w="7219" w:type="dxa"/>
          </w:tcPr>
          <w:p w14:paraId="627F79AA" w14:textId="77777777" w:rsidR="00484E1A" w:rsidRPr="0059579B" w:rsidRDefault="00484E1A" w:rsidP="007533E8">
            <w:pPr>
              <w:rPr>
                <w:b/>
                <w:sz w:val="24"/>
                <w:lang w:val="en-GB"/>
              </w:rPr>
            </w:pPr>
          </w:p>
        </w:tc>
      </w:tr>
      <w:tr w:rsidR="00FE20EF" w:rsidRPr="0059579B" w14:paraId="0D251819" w14:textId="77777777" w:rsidTr="00484E1A">
        <w:trPr>
          <w:trHeight w:val="300"/>
        </w:trPr>
        <w:tc>
          <w:tcPr>
            <w:tcW w:w="1843" w:type="dxa"/>
          </w:tcPr>
          <w:p w14:paraId="5D6D9122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  <w:r w:rsidRPr="0059579B">
              <w:rPr>
                <w:b/>
                <w:sz w:val="24"/>
                <w:lang w:val="en-GB"/>
              </w:rPr>
              <w:t>Nationality:</w:t>
            </w:r>
          </w:p>
        </w:tc>
        <w:tc>
          <w:tcPr>
            <w:tcW w:w="7219" w:type="dxa"/>
          </w:tcPr>
          <w:p w14:paraId="4F65BD89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FE20EF" w:rsidRPr="0059579B" w14:paraId="686CB525" w14:textId="77777777" w:rsidTr="00484E1A">
        <w:trPr>
          <w:trHeight w:val="300"/>
        </w:trPr>
        <w:tc>
          <w:tcPr>
            <w:tcW w:w="1843" w:type="dxa"/>
          </w:tcPr>
          <w:p w14:paraId="631A3D10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Date of birth:</w:t>
            </w:r>
          </w:p>
        </w:tc>
        <w:tc>
          <w:tcPr>
            <w:tcW w:w="7219" w:type="dxa"/>
          </w:tcPr>
          <w:p w14:paraId="00A581AF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FE20EF" w:rsidRPr="0059579B" w14:paraId="6C6AB97E" w14:textId="77777777" w:rsidTr="00484E1A">
        <w:trPr>
          <w:trHeight w:val="300"/>
        </w:trPr>
        <w:tc>
          <w:tcPr>
            <w:tcW w:w="1843" w:type="dxa"/>
          </w:tcPr>
          <w:p w14:paraId="2D6E2A7B" w14:textId="77777777" w:rsidR="00FE20EF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Institution:</w:t>
            </w:r>
          </w:p>
        </w:tc>
        <w:tc>
          <w:tcPr>
            <w:tcW w:w="7219" w:type="dxa"/>
          </w:tcPr>
          <w:p w14:paraId="76606E0C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FE20EF" w:rsidRPr="0059579B" w14:paraId="46715388" w14:textId="77777777" w:rsidTr="00484E1A">
        <w:trPr>
          <w:trHeight w:val="300"/>
        </w:trPr>
        <w:tc>
          <w:tcPr>
            <w:tcW w:w="1843" w:type="dxa"/>
          </w:tcPr>
          <w:p w14:paraId="555B0FC8" w14:textId="77777777" w:rsidR="00FE20EF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Department:</w:t>
            </w:r>
          </w:p>
        </w:tc>
        <w:tc>
          <w:tcPr>
            <w:tcW w:w="7219" w:type="dxa"/>
          </w:tcPr>
          <w:p w14:paraId="217952FC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FE20EF" w:rsidRPr="0059579B" w14:paraId="3FC392CD" w14:textId="77777777" w:rsidTr="00484E1A">
        <w:trPr>
          <w:trHeight w:val="300"/>
        </w:trPr>
        <w:tc>
          <w:tcPr>
            <w:tcW w:w="1843" w:type="dxa"/>
          </w:tcPr>
          <w:p w14:paraId="049E54E9" w14:textId="77777777" w:rsidR="00FE20EF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Address:</w:t>
            </w:r>
          </w:p>
        </w:tc>
        <w:tc>
          <w:tcPr>
            <w:tcW w:w="7219" w:type="dxa"/>
          </w:tcPr>
          <w:p w14:paraId="492C3394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FE20EF" w:rsidRPr="0059579B" w14:paraId="62DAA7FB" w14:textId="77777777" w:rsidTr="00484E1A">
        <w:trPr>
          <w:trHeight w:val="300"/>
        </w:trPr>
        <w:tc>
          <w:tcPr>
            <w:tcW w:w="1843" w:type="dxa"/>
          </w:tcPr>
          <w:p w14:paraId="4CE39ABD" w14:textId="77777777" w:rsidR="00FE20EF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Phone:</w:t>
            </w:r>
          </w:p>
        </w:tc>
        <w:tc>
          <w:tcPr>
            <w:tcW w:w="7219" w:type="dxa"/>
          </w:tcPr>
          <w:p w14:paraId="52B41D73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FE20EF" w:rsidRPr="0059579B" w14:paraId="50DAEE2E" w14:textId="77777777" w:rsidTr="00484E1A">
        <w:trPr>
          <w:trHeight w:val="300"/>
        </w:trPr>
        <w:tc>
          <w:tcPr>
            <w:tcW w:w="1843" w:type="dxa"/>
          </w:tcPr>
          <w:p w14:paraId="796B34E7" w14:textId="77777777" w:rsidR="00FE20EF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Fax:</w:t>
            </w:r>
          </w:p>
        </w:tc>
        <w:tc>
          <w:tcPr>
            <w:tcW w:w="7219" w:type="dxa"/>
          </w:tcPr>
          <w:p w14:paraId="20D97143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  <w:tr w:rsidR="00FE20EF" w:rsidRPr="0059579B" w14:paraId="63DD5976" w14:textId="77777777" w:rsidTr="00484E1A">
        <w:trPr>
          <w:trHeight w:val="300"/>
        </w:trPr>
        <w:tc>
          <w:tcPr>
            <w:tcW w:w="1843" w:type="dxa"/>
          </w:tcPr>
          <w:p w14:paraId="79F0488D" w14:textId="77777777" w:rsidR="00FE20EF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E-Mail:</w:t>
            </w:r>
          </w:p>
        </w:tc>
        <w:tc>
          <w:tcPr>
            <w:tcW w:w="7219" w:type="dxa"/>
          </w:tcPr>
          <w:p w14:paraId="121C545E" w14:textId="77777777" w:rsidR="00FE20EF" w:rsidRPr="0059579B" w:rsidRDefault="00FE20EF" w:rsidP="007533E8">
            <w:pPr>
              <w:spacing w:line="276" w:lineRule="auto"/>
              <w:rPr>
                <w:b/>
                <w:sz w:val="24"/>
                <w:lang w:val="en-GB"/>
              </w:rPr>
            </w:pPr>
          </w:p>
        </w:tc>
      </w:tr>
    </w:tbl>
    <w:p w14:paraId="1A96E0EF" w14:textId="47B11050" w:rsidR="00274D86" w:rsidRDefault="00274D86" w:rsidP="00FE20EF">
      <w:pPr>
        <w:rPr>
          <w:b/>
          <w:sz w:val="28"/>
          <w:lang w:val="en-GB"/>
        </w:rPr>
      </w:pPr>
    </w:p>
    <w:p w14:paraId="6ECB9FDB" w14:textId="77777777" w:rsidR="00274D86" w:rsidRDefault="00274D86">
      <w:pPr>
        <w:rPr>
          <w:b/>
          <w:sz w:val="28"/>
          <w:lang w:val="en-GB"/>
        </w:rPr>
      </w:pPr>
      <w:r>
        <w:rPr>
          <w:b/>
          <w:sz w:val="28"/>
          <w:lang w:val="en-GB"/>
        </w:rPr>
        <w:br w:type="page"/>
      </w:r>
    </w:p>
    <w:p w14:paraId="26FCB4CE" w14:textId="77777777" w:rsidR="00FE20EF" w:rsidRDefault="00FE20EF" w:rsidP="00FE20EF">
      <w:pPr>
        <w:rPr>
          <w:b/>
          <w:sz w:val="28"/>
          <w:lang w:val="en-GB"/>
        </w:rPr>
      </w:pPr>
    </w:p>
    <w:p w14:paraId="2488DA2D" w14:textId="002C09E6" w:rsidR="0084265D" w:rsidRDefault="008918D3" w:rsidP="0084265D">
      <w:pPr>
        <w:pStyle w:val="Listenabsatz"/>
        <w:numPr>
          <w:ilvl w:val="0"/>
          <w:numId w:val="3"/>
        </w:numPr>
        <w:rPr>
          <w:b/>
          <w:sz w:val="28"/>
          <w:lang w:val="en-GB"/>
        </w:rPr>
      </w:pPr>
      <w:r>
        <w:rPr>
          <w:b/>
          <w:sz w:val="28"/>
          <w:lang w:val="en-GB"/>
        </w:rPr>
        <w:t>T</w:t>
      </w:r>
      <w:r w:rsidR="00B84162">
        <w:rPr>
          <w:b/>
          <w:sz w:val="28"/>
          <w:lang w:val="en-GB"/>
        </w:rPr>
        <w:t xml:space="preserve">he </w:t>
      </w:r>
      <w:r>
        <w:rPr>
          <w:b/>
          <w:sz w:val="28"/>
          <w:lang w:val="en-GB"/>
        </w:rPr>
        <w:t>p</w:t>
      </w:r>
      <w:r w:rsidR="001D51A3" w:rsidRPr="001B0387">
        <w:rPr>
          <w:b/>
          <w:sz w:val="28"/>
          <w:lang w:val="en-GB"/>
        </w:rPr>
        <w:t xml:space="preserve">eriod of </w:t>
      </w:r>
      <w:r>
        <w:rPr>
          <w:b/>
          <w:sz w:val="28"/>
          <w:lang w:val="en-GB"/>
        </w:rPr>
        <w:t>r</w:t>
      </w:r>
      <w:r w:rsidR="001D51A3" w:rsidRPr="001B0387">
        <w:rPr>
          <w:b/>
          <w:sz w:val="28"/>
          <w:lang w:val="en-GB"/>
        </w:rPr>
        <w:t>otation</w:t>
      </w:r>
    </w:p>
    <w:p w14:paraId="512D7E52" w14:textId="77777777" w:rsidR="0084265D" w:rsidRDefault="0084265D" w:rsidP="0084265D">
      <w:pPr>
        <w:pStyle w:val="Listenabsatz"/>
        <w:ind w:left="360"/>
        <w:rPr>
          <w:b/>
          <w:sz w:val="28"/>
          <w:lang w:val="en-GB"/>
        </w:rPr>
      </w:pPr>
    </w:p>
    <w:p w14:paraId="7FEDBCF1" w14:textId="7D0FC0B4" w:rsidR="0084265D" w:rsidRPr="005B54F5" w:rsidRDefault="008918D3" w:rsidP="00AF4C6E">
      <w:pPr>
        <w:pStyle w:val="Listenabsatz"/>
        <w:numPr>
          <w:ilvl w:val="0"/>
          <w:numId w:val="3"/>
        </w:numPr>
        <w:rPr>
          <w:b/>
          <w:sz w:val="28"/>
          <w:lang w:val="en-US"/>
        </w:rPr>
      </w:pPr>
      <w:r w:rsidRPr="00AF4C6E">
        <w:rPr>
          <w:b/>
          <w:sz w:val="28"/>
          <w:lang w:val="en-GB"/>
        </w:rPr>
        <w:t>Project title and a</w:t>
      </w:r>
      <w:r w:rsidR="001D51A3" w:rsidRPr="00AF4C6E">
        <w:rPr>
          <w:b/>
          <w:sz w:val="28"/>
          <w:lang w:val="en-GB"/>
        </w:rPr>
        <w:t>bstract</w:t>
      </w:r>
      <w:r w:rsidR="00AF4C6E" w:rsidRPr="00AF4C6E">
        <w:rPr>
          <w:b/>
          <w:sz w:val="28"/>
          <w:lang w:val="en-GB"/>
        </w:rPr>
        <w:t xml:space="preserve"> </w:t>
      </w:r>
      <w:r w:rsidR="00AF4C6E" w:rsidRPr="00274D86">
        <w:rPr>
          <w:b/>
          <w:sz w:val="28"/>
          <w:lang w:val="en-GB"/>
        </w:rPr>
        <w:t>(1 page)</w:t>
      </w:r>
    </w:p>
    <w:p w14:paraId="7F53C7D3" w14:textId="77777777" w:rsidR="0084265D" w:rsidRPr="005B54F5" w:rsidRDefault="0084265D" w:rsidP="0084265D">
      <w:pPr>
        <w:pStyle w:val="Listenabsatz"/>
        <w:ind w:left="360"/>
        <w:rPr>
          <w:b/>
          <w:sz w:val="28"/>
          <w:lang w:val="en-US"/>
        </w:rPr>
      </w:pPr>
    </w:p>
    <w:p w14:paraId="36F3A03B" w14:textId="34847FEB" w:rsidR="001D51A3" w:rsidRDefault="001D51A3" w:rsidP="006353FA">
      <w:pPr>
        <w:pStyle w:val="Listenabsatz"/>
        <w:numPr>
          <w:ilvl w:val="0"/>
          <w:numId w:val="3"/>
        </w:numPr>
        <w:rPr>
          <w:b/>
          <w:sz w:val="28"/>
          <w:lang w:val="en-GB"/>
        </w:rPr>
      </w:pPr>
      <w:r w:rsidRPr="0084265D">
        <w:rPr>
          <w:b/>
          <w:sz w:val="28"/>
          <w:lang w:val="en-GB"/>
        </w:rPr>
        <w:t xml:space="preserve">Keywords and </w:t>
      </w:r>
      <w:r w:rsidR="008918D3" w:rsidRPr="0084265D">
        <w:rPr>
          <w:b/>
          <w:sz w:val="28"/>
          <w:lang w:val="en-GB"/>
        </w:rPr>
        <w:t>r</w:t>
      </w:r>
      <w:r w:rsidRPr="0084265D">
        <w:rPr>
          <w:b/>
          <w:sz w:val="28"/>
          <w:lang w:val="en-GB"/>
        </w:rPr>
        <w:t xml:space="preserve">esearch </w:t>
      </w:r>
      <w:r w:rsidR="008918D3" w:rsidRPr="0084265D">
        <w:rPr>
          <w:b/>
          <w:sz w:val="28"/>
          <w:lang w:val="en-GB"/>
        </w:rPr>
        <w:t>a</w:t>
      </w:r>
      <w:r w:rsidRPr="0084265D">
        <w:rPr>
          <w:b/>
          <w:sz w:val="28"/>
          <w:lang w:val="en-GB"/>
        </w:rPr>
        <w:t>rea</w:t>
      </w:r>
    </w:p>
    <w:p w14:paraId="3B0F91C5" w14:textId="77777777" w:rsidR="00AF3401" w:rsidRPr="0084265D" w:rsidRDefault="00AF3401" w:rsidP="005B54F5">
      <w:pPr>
        <w:pStyle w:val="Listenabsatz"/>
        <w:ind w:left="360"/>
        <w:rPr>
          <w:b/>
          <w:sz w:val="28"/>
          <w:lang w:val="en-GB"/>
        </w:rPr>
      </w:pPr>
    </w:p>
    <w:p w14:paraId="073A8BE6" w14:textId="5A2C1929" w:rsidR="0084265D" w:rsidRDefault="00B84162" w:rsidP="0084265D">
      <w:pPr>
        <w:pStyle w:val="Listenabsatz"/>
        <w:numPr>
          <w:ilvl w:val="0"/>
          <w:numId w:val="3"/>
        </w:numPr>
        <w:rPr>
          <w:b/>
          <w:sz w:val="28"/>
          <w:lang w:val="en-GB"/>
        </w:rPr>
      </w:pPr>
      <w:r>
        <w:rPr>
          <w:b/>
          <w:sz w:val="28"/>
          <w:lang w:val="en-GB"/>
        </w:rPr>
        <w:t xml:space="preserve">The present </w:t>
      </w:r>
      <w:r w:rsidR="00AF4C6E">
        <w:rPr>
          <w:b/>
          <w:sz w:val="28"/>
          <w:lang w:val="en-GB"/>
        </w:rPr>
        <w:t>s</w:t>
      </w:r>
      <w:r w:rsidR="008918D3">
        <w:rPr>
          <w:b/>
          <w:sz w:val="28"/>
          <w:lang w:val="en-GB"/>
        </w:rPr>
        <w:t>tate of the research f</w:t>
      </w:r>
      <w:r w:rsidR="001B0387" w:rsidRPr="001B0387">
        <w:rPr>
          <w:b/>
          <w:sz w:val="28"/>
          <w:lang w:val="en-GB"/>
        </w:rPr>
        <w:t>ield</w:t>
      </w:r>
      <w:r w:rsidR="001334D8">
        <w:rPr>
          <w:b/>
          <w:sz w:val="28"/>
          <w:lang w:val="en-GB"/>
        </w:rPr>
        <w:t xml:space="preserve"> </w:t>
      </w:r>
      <w:r w:rsidR="00E21A41">
        <w:rPr>
          <w:b/>
          <w:sz w:val="28"/>
          <w:lang w:val="en-GB"/>
        </w:rPr>
        <w:t>(</w:t>
      </w:r>
      <w:r w:rsidR="001334D8">
        <w:rPr>
          <w:b/>
          <w:sz w:val="28"/>
          <w:lang w:val="en-GB"/>
        </w:rPr>
        <w:t>1-2</w:t>
      </w:r>
      <w:r w:rsidR="00E21A41">
        <w:rPr>
          <w:b/>
          <w:sz w:val="28"/>
          <w:lang w:val="en-GB"/>
        </w:rPr>
        <w:t xml:space="preserve"> pages)</w:t>
      </w:r>
    </w:p>
    <w:p w14:paraId="00EC8BA9" w14:textId="77777777" w:rsidR="0084265D" w:rsidRDefault="0084265D" w:rsidP="0084265D">
      <w:pPr>
        <w:pStyle w:val="Listenabsatz"/>
        <w:ind w:left="360"/>
        <w:rPr>
          <w:b/>
          <w:sz w:val="28"/>
          <w:lang w:val="en-GB"/>
        </w:rPr>
      </w:pPr>
    </w:p>
    <w:p w14:paraId="1CB611C2" w14:textId="7DC731DF" w:rsidR="00E21A41" w:rsidRPr="0084265D" w:rsidRDefault="008918D3" w:rsidP="0084265D">
      <w:pPr>
        <w:pStyle w:val="Listenabsatz"/>
        <w:numPr>
          <w:ilvl w:val="0"/>
          <w:numId w:val="3"/>
        </w:numPr>
        <w:rPr>
          <w:b/>
          <w:sz w:val="28"/>
          <w:lang w:val="en-GB"/>
        </w:rPr>
      </w:pPr>
      <w:r w:rsidRPr="0084265D">
        <w:rPr>
          <w:b/>
          <w:sz w:val="28"/>
          <w:lang w:val="en-GB"/>
        </w:rPr>
        <w:t>Own p</w:t>
      </w:r>
      <w:r w:rsidR="007711A0" w:rsidRPr="0084265D">
        <w:rPr>
          <w:b/>
          <w:sz w:val="28"/>
          <w:lang w:val="en-GB"/>
        </w:rPr>
        <w:t>reliminary research</w:t>
      </w:r>
      <w:r w:rsidR="001334D8" w:rsidRPr="0084265D">
        <w:rPr>
          <w:b/>
          <w:sz w:val="28"/>
          <w:lang w:val="en-GB"/>
        </w:rPr>
        <w:t xml:space="preserve"> </w:t>
      </w:r>
      <w:r w:rsidR="00E21A41" w:rsidRPr="0084265D">
        <w:rPr>
          <w:b/>
          <w:sz w:val="28"/>
          <w:lang w:val="en-GB"/>
        </w:rPr>
        <w:t>(</w:t>
      </w:r>
      <w:r w:rsidR="001334D8" w:rsidRPr="0084265D">
        <w:rPr>
          <w:b/>
          <w:sz w:val="28"/>
          <w:lang w:val="en-GB"/>
        </w:rPr>
        <w:t xml:space="preserve">1-2 </w:t>
      </w:r>
      <w:r w:rsidR="00E21A41" w:rsidRPr="0084265D">
        <w:rPr>
          <w:b/>
          <w:sz w:val="28"/>
          <w:lang w:val="en-GB"/>
        </w:rPr>
        <w:t>pages)</w:t>
      </w:r>
    </w:p>
    <w:p w14:paraId="2BE4A896" w14:textId="77777777" w:rsidR="00E21A41" w:rsidRDefault="00E21A41" w:rsidP="00E21A41">
      <w:pPr>
        <w:pStyle w:val="Listenabsatz"/>
        <w:spacing w:after="0" w:line="240" w:lineRule="auto"/>
        <w:ind w:left="360"/>
        <w:rPr>
          <w:b/>
          <w:sz w:val="28"/>
          <w:lang w:val="en-GB"/>
        </w:rPr>
      </w:pPr>
    </w:p>
    <w:p w14:paraId="5D1BDA8D" w14:textId="5DD130DF" w:rsidR="0084265D" w:rsidRPr="0084265D" w:rsidRDefault="007711A0" w:rsidP="003206A4">
      <w:pPr>
        <w:pStyle w:val="Listenabsatz"/>
        <w:numPr>
          <w:ilvl w:val="0"/>
          <w:numId w:val="3"/>
        </w:numPr>
        <w:spacing w:after="0" w:line="240" w:lineRule="auto"/>
        <w:rPr>
          <w:b/>
          <w:sz w:val="28"/>
          <w:lang w:val="en-GB"/>
        </w:rPr>
      </w:pPr>
      <w:r w:rsidRPr="0084265D">
        <w:rPr>
          <w:b/>
          <w:sz w:val="28"/>
          <w:szCs w:val="28"/>
          <w:lang w:val="en-GB"/>
        </w:rPr>
        <w:t>List of own project</w:t>
      </w:r>
      <w:r w:rsidR="00AF4C6E">
        <w:rPr>
          <w:b/>
          <w:sz w:val="28"/>
          <w:szCs w:val="28"/>
          <w:lang w:val="en-GB"/>
        </w:rPr>
        <w:t>-</w:t>
      </w:r>
      <w:r w:rsidR="001649E1" w:rsidRPr="0084265D">
        <w:rPr>
          <w:b/>
          <w:sz w:val="28"/>
          <w:szCs w:val="28"/>
          <w:lang w:val="en-GB"/>
        </w:rPr>
        <w:t xml:space="preserve">related </w:t>
      </w:r>
      <w:r w:rsidRPr="0084265D">
        <w:rPr>
          <w:b/>
          <w:sz w:val="28"/>
          <w:szCs w:val="28"/>
          <w:lang w:val="en-GB"/>
        </w:rPr>
        <w:t>publications</w:t>
      </w:r>
    </w:p>
    <w:p w14:paraId="521248D3" w14:textId="77777777" w:rsidR="00274D86" w:rsidRPr="0084265D" w:rsidRDefault="00274D86" w:rsidP="0084265D">
      <w:pPr>
        <w:pStyle w:val="Listenabsatz"/>
        <w:spacing w:after="0" w:line="240" w:lineRule="auto"/>
        <w:ind w:left="360"/>
        <w:rPr>
          <w:b/>
          <w:sz w:val="28"/>
          <w:lang w:val="en-GB"/>
        </w:rPr>
      </w:pPr>
    </w:p>
    <w:p w14:paraId="111DD228" w14:textId="0687C105" w:rsidR="0084265D" w:rsidRDefault="008918D3" w:rsidP="0088142B">
      <w:pPr>
        <w:pStyle w:val="Listenabsatz"/>
        <w:numPr>
          <w:ilvl w:val="0"/>
          <w:numId w:val="3"/>
        </w:numPr>
        <w:spacing w:after="0" w:line="240" w:lineRule="auto"/>
        <w:rPr>
          <w:b/>
          <w:sz w:val="28"/>
          <w:lang w:val="en-GB"/>
        </w:rPr>
      </w:pPr>
      <w:r w:rsidRPr="0084265D">
        <w:rPr>
          <w:b/>
          <w:sz w:val="28"/>
          <w:lang w:val="en-GB"/>
        </w:rPr>
        <w:t xml:space="preserve">Goals and work </w:t>
      </w:r>
      <w:r w:rsidR="001649E1" w:rsidRPr="0084265D">
        <w:rPr>
          <w:b/>
          <w:sz w:val="28"/>
          <w:lang w:val="en-GB"/>
        </w:rPr>
        <w:t>programme</w:t>
      </w:r>
      <w:r w:rsidR="00C31D28" w:rsidRPr="0084265D">
        <w:rPr>
          <w:b/>
          <w:sz w:val="28"/>
          <w:lang w:val="en-GB"/>
        </w:rPr>
        <w:t xml:space="preserve"> (</w:t>
      </w:r>
      <w:r w:rsidR="0088142B" w:rsidRPr="0088142B">
        <w:rPr>
          <w:b/>
          <w:sz w:val="28"/>
          <w:lang w:val="en-GB"/>
        </w:rPr>
        <w:t>including scheduling</w:t>
      </w:r>
      <w:r w:rsidR="00C31D28" w:rsidRPr="0084265D">
        <w:rPr>
          <w:b/>
          <w:sz w:val="28"/>
          <w:lang w:val="en-GB"/>
        </w:rPr>
        <w:t>)</w:t>
      </w:r>
      <w:r w:rsidR="001649E1" w:rsidRPr="0084265D">
        <w:rPr>
          <w:b/>
          <w:sz w:val="28"/>
          <w:lang w:val="en-GB"/>
        </w:rPr>
        <w:t xml:space="preserve"> </w:t>
      </w:r>
      <w:r w:rsidR="0088142B">
        <w:rPr>
          <w:b/>
          <w:sz w:val="28"/>
          <w:lang w:val="en-GB"/>
        </w:rPr>
        <w:t>(</w:t>
      </w:r>
      <w:r w:rsidR="001649E1" w:rsidRPr="0084265D">
        <w:rPr>
          <w:b/>
          <w:sz w:val="28"/>
          <w:lang w:val="en-GB"/>
        </w:rPr>
        <w:t xml:space="preserve">2-3 </w:t>
      </w:r>
      <w:r w:rsidR="0088142B">
        <w:rPr>
          <w:b/>
          <w:sz w:val="28"/>
          <w:lang w:val="en-GB"/>
        </w:rPr>
        <w:t>pages)</w:t>
      </w:r>
    </w:p>
    <w:p w14:paraId="69B39091" w14:textId="77777777" w:rsidR="00274D86" w:rsidRDefault="00274D86" w:rsidP="008338ED">
      <w:pPr>
        <w:pStyle w:val="Listenabsatz"/>
        <w:spacing w:after="0" w:line="240" w:lineRule="auto"/>
        <w:ind w:left="360"/>
        <w:rPr>
          <w:b/>
          <w:sz w:val="28"/>
          <w:lang w:val="en-GB"/>
        </w:rPr>
      </w:pPr>
    </w:p>
    <w:p w14:paraId="7AD633A2" w14:textId="6E28A960" w:rsidR="008338ED" w:rsidRDefault="008338ED" w:rsidP="008338ED">
      <w:pPr>
        <w:pStyle w:val="Listenabsatz"/>
        <w:numPr>
          <w:ilvl w:val="0"/>
          <w:numId w:val="3"/>
        </w:numPr>
        <w:spacing w:after="0" w:line="240" w:lineRule="auto"/>
        <w:rPr>
          <w:b/>
          <w:sz w:val="28"/>
          <w:lang w:val="en-GB"/>
        </w:rPr>
      </w:pPr>
      <w:r>
        <w:rPr>
          <w:b/>
          <w:sz w:val="28"/>
          <w:lang w:val="en-GB"/>
        </w:rPr>
        <w:t xml:space="preserve"> </w:t>
      </w:r>
      <w:r w:rsidRPr="008338ED">
        <w:rPr>
          <w:b/>
          <w:sz w:val="28"/>
          <w:lang w:val="en-GB"/>
        </w:rPr>
        <w:t>Possible collaborations with other s</w:t>
      </w:r>
      <w:r>
        <w:rPr>
          <w:b/>
          <w:sz w:val="28"/>
          <w:lang w:val="en-GB"/>
        </w:rPr>
        <w:t>ubprojects of the Collaborative</w:t>
      </w:r>
      <w:r>
        <w:rPr>
          <w:b/>
          <w:sz w:val="28"/>
          <w:lang w:val="en-GB"/>
        </w:rPr>
        <w:br/>
        <w:t xml:space="preserve"> </w:t>
      </w:r>
      <w:r w:rsidRPr="008338ED">
        <w:rPr>
          <w:b/>
          <w:sz w:val="28"/>
          <w:lang w:val="en-GB"/>
        </w:rPr>
        <w:t>Research Centre</w:t>
      </w:r>
    </w:p>
    <w:p w14:paraId="1AF6CAF8" w14:textId="77777777" w:rsidR="00274D86" w:rsidRDefault="00274D86" w:rsidP="0084265D">
      <w:pPr>
        <w:pStyle w:val="Listenabsatz"/>
        <w:spacing w:after="0" w:line="240" w:lineRule="auto"/>
        <w:ind w:left="360"/>
        <w:rPr>
          <w:b/>
          <w:sz w:val="28"/>
          <w:lang w:val="en-GB"/>
        </w:rPr>
      </w:pPr>
    </w:p>
    <w:p w14:paraId="069C60AD" w14:textId="212FBFBC" w:rsidR="00CA6CCE" w:rsidRDefault="0084265D" w:rsidP="00F50509">
      <w:pPr>
        <w:pStyle w:val="Listenabsatz"/>
        <w:numPr>
          <w:ilvl w:val="0"/>
          <w:numId w:val="3"/>
        </w:numPr>
        <w:spacing w:after="0" w:line="240" w:lineRule="auto"/>
        <w:rPr>
          <w:b/>
          <w:sz w:val="28"/>
          <w:lang w:val="en-GB"/>
        </w:rPr>
      </w:pPr>
      <w:r>
        <w:rPr>
          <w:b/>
          <w:sz w:val="28"/>
          <w:lang w:val="en-GB"/>
        </w:rPr>
        <w:t xml:space="preserve"> </w:t>
      </w:r>
      <w:r w:rsidR="00CA6CCE" w:rsidRPr="0084265D">
        <w:rPr>
          <w:b/>
          <w:sz w:val="28"/>
          <w:lang w:val="en-GB"/>
        </w:rPr>
        <w:t>Available funding for this project from other sources</w:t>
      </w:r>
    </w:p>
    <w:p w14:paraId="3FDB653D" w14:textId="08D54737" w:rsidR="00D06FD4" w:rsidRDefault="00D06FD4" w:rsidP="00D06FD4">
      <w:pPr>
        <w:pStyle w:val="Listenabsatz"/>
        <w:spacing w:after="0" w:line="240" w:lineRule="auto"/>
        <w:ind w:left="360"/>
        <w:rPr>
          <w:b/>
          <w:sz w:val="28"/>
          <w:lang w:val="en-GB"/>
        </w:rPr>
      </w:pPr>
    </w:p>
    <w:p w14:paraId="179E1FE3" w14:textId="21AC3BC1" w:rsidR="00D06FD4" w:rsidRPr="00D06FD4" w:rsidRDefault="00D06FD4" w:rsidP="00B939A3">
      <w:pPr>
        <w:pStyle w:val="Listenabsatz"/>
        <w:numPr>
          <w:ilvl w:val="0"/>
          <w:numId w:val="3"/>
        </w:numPr>
        <w:rPr>
          <w:b/>
          <w:sz w:val="28"/>
          <w:lang w:val="en-GB"/>
        </w:rPr>
      </w:pPr>
      <w:r w:rsidRPr="00D06FD4">
        <w:rPr>
          <w:b/>
          <w:sz w:val="28"/>
          <w:lang w:val="en-GB"/>
        </w:rPr>
        <w:t xml:space="preserve"> </w:t>
      </w:r>
      <w:r w:rsidR="00B939A3" w:rsidRPr="00B939A3">
        <w:rPr>
          <w:b/>
          <w:sz w:val="28"/>
          <w:lang w:val="en-GB"/>
        </w:rPr>
        <w:t xml:space="preserve">List of published </w:t>
      </w:r>
      <w:r w:rsidR="00AF3401">
        <w:rPr>
          <w:b/>
          <w:sz w:val="28"/>
          <w:lang w:val="en-GB"/>
        </w:rPr>
        <w:t xml:space="preserve">work </w:t>
      </w:r>
      <w:r w:rsidR="00B939A3" w:rsidRPr="00B939A3">
        <w:rPr>
          <w:b/>
          <w:sz w:val="28"/>
          <w:lang w:val="en-GB"/>
        </w:rPr>
        <w:t xml:space="preserve">relevant to the present </w:t>
      </w:r>
      <w:r w:rsidR="00AF4C6E">
        <w:rPr>
          <w:b/>
          <w:sz w:val="28"/>
          <w:lang w:val="en-GB"/>
        </w:rPr>
        <w:t>s</w:t>
      </w:r>
      <w:r w:rsidR="00B939A3" w:rsidRPr="00B939A3">
        <w:rPr>
          <w:b/>
          <w:sz w:val="28"/>
          <w:lang w:val="en-GB"/>
        </w:rPr>
        <w:t xml:space="preserve">tate of the research field </w:t>
      </w:r>
      <w:r w:rsidR="005B54F5">
        <w:rPr>
          <w:b/>
          <w:sz w:val="28"/>
          <w:lang w:val="en-GB"/>
        </w:rPr>
        <w:br/>
        <w:t xml:space="preserve"> </w:t>
      </w:r>
      <w:r w:rsidR="00B939A3" w:rsidRPr="00B939A3">
        <w:rPr>
          <w:b/>
          <w:sz w:val="28"/>
          <w:lang w:val="en-GB"/>
        </w:rPr>
        <w:t>and research programme</w:t>
      </w:r>
    </w:p>
    <w:p w14:paraId="7E4E696F" w14:textId="5EC7BC1C" w:rsidR="00D06FD4" w:rsidRPr="00B939A3" w:rsidRDefault="00D06FD4" w:rsidP="00B939A3">
      <w:pPr>
        <w:spacing w:after="0" w:line="240" w:lineRule="auto"/>
        <w:rPr>
          <w:b/>
          <w:sz w:val="28"/>
          <w:lang w:val="en-GB"/>
        </w:rPr>
      </w:pPr>
    </w:p>
    <w:p w14:paraId="71D4FA3E" w14:textId="70F29F50" w:rsidR="001334D8" w:rsidRDefault="001334D8" w:rsidP="001334D8">
      <w:pPr>
        <w:spacing w:after="0" w:line="240" w:lineRule="auto"/>
        <w:rPr>
          <w:b/>
          <w:sz w:val="28"/>
          <w:lang w:val="en-GB"/>
        </w:rPr>
      </w:pPr>
    </w:p>
    <w:p w14:paraId="26D6B04F" w14:textId="3A3EC7AC" w:rsidR="001334D8" w:rsidRPr="001334D8" w:rsidRDefault="001334D8" w:rsidP="001334D8">
      <w:pPr>
        <w:spacing w:after="0" w:line="240" w:lineRule="auto"/>
        <w:rPr>
          <w:b/>
          <w:sz w:val="28"/>
          <w:lang w:val="en-GB"/>
        </w:rPr>
      </w:pPr>
    </w:p>
    <w:sectPr w:rsidR="001334D8" w:rsidRPr="001334D8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F8F1D4" w14:textId="77777777" w:rsidR="00520096" w:rsidRDefault="00520096" w:rsidP="00FB3014">
      <w:pPr>
        <w:spacing w:after="0" w:line="240" w:lineRule="auto"/>
      </w:pPr>
      <w:r>
        <w:separator/>
      </w:r>
    </w:p>
  </w:endnote>
  <w:endnote w:type="continuationSeparator" w:id="0">
    <w:p w14:paraId="49B485A6" w14:textId="77777777" w:rsidR="00520096" w:rsidRDefault="00520096" w:rsidP="00FB3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C62314" w14:textId="77777777" w:rsidR="00520096" w:rsidRDefault="00520096" w:rsidP="00FB3014">
      <w:pPr>
        <w:spacing w:after="0" w:line="240" w:lineRule="auto"/>
      </w:pPr>
      <w:r>
        <w:separator/>
      </w:r>
    </w:p>
  </w:footnote>
  <w:footnote w:type="continuationSeparator" w:id="0">
    <w:p w14:paraId="7C858395" w14:textId="77777777" w:rsidR="00520096" w:rsidRDefault="00520096" w:rsidP="00FB30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C9665A" w14:textId="77777777" w:rsidR="00FB3014" w:rsidRDefault="00FB3014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093B148A" wp14:editId="3A8FA143">
          <wp:simplePos x="0" y="0"/>
          <wp:positionH relativeFrom="column">
            <wp:posOffset>-236855</wp:posOffset>
          </wp:positionH>
          <wp:positionV relativeFrom="paragraph">
            <wp:posOffset>121920</wp:posOffset>
          </wp:positionV>
          <wp:extent cx="2201545" cy="451485"/>
          <wp:effectExtent l="0" t="0" r="8255" b="5715"/>
          <wp:wrapNone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HRO_Logo_P_424_K61_100Proz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1545" cy="451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de-DE"/>
      </w:rPr>
      <w:drawing>
        <wp:anchor distT="0" distB="0" distL="114300" distR="114300" simplePos="0" relativeHeight="251660288" behindDoc="0" locked="0" layoutInCell="1" allowOverlap="1" wp14:anchorId="332A6AD9" wp14:editId="7D51C2B2">
          <wp:simplePos x="0" y="0"/>
          <wp:positionH relativeFrom="column">
            <wp:posOffset>2199640</wp:posOffset>
          </wp:positionH>
          <wp:positionV relativeFrom="paragraph">
            <wp:posOffset>-45720</wp:posOffset>
          </wp:positionV>
          <wp:extent cx="1494929" cy="708660"/>
          <wp:effectExtent l="0" t="0" r="0" b="0"/>
          <wp:wrapNone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Elaine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929" cy="708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de-DE"/>
      </w:rPr>
      <w:drawing>
        <wp:anchor distT="0" distB="0" distL="114300" distR="114300" simplePos="0" relativeHeight="251658240" behindDoc="0" locked="0" layoutInCell="1" allowOverlap="1" wp14:anchorId="44A72BE3" wp14:editId="5C4B7BCE">
          <wp:simplePos x="0" y="0"/>
          <wp:positionH relativeFrom="column">
            <wp:posOffset>3816985</wp:posOffset>
          </wp:positionH>
          <wp:positionV relativeFrom="paragraph">
            <wp:posOffset>0</wp:posOffset>
          </wp:positionV>
          <wp:extent cx="2240280" cy="624205"/>
          <wp:effectExtent l="0" t="0" r="7620" b="4445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unimed_vk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0280" cy="624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C3FAC"/>
    <w:multiLevelType w:val="hybridMultilevel"/>
    <w:tmpl w:val="7E4A6A70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7823B9"/>
    <w:multiLevelType w:val="hybridMultilevel"/>
    <w:tmpl w:val="843C55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3045E3"/>
    <w:multiLevelType w:val="hybridMultilevel"/>
    <w:tmpl w:val="DF3C98C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tTAyMzIxMrEwNTZX0lEKTi0uzszPAykwrAUA9xIhASwAAAA="/>
  </w:docVars>
  <w:rsids>
    <w:rsidRoot w:val="000F4B4C"/>
    <w:rsid w:val="00033F6D"/>
    <w:rsid w:val="00042B59"/>
    <w:rsid w:val="000507CA"/>
    <w:rsid w:val="000A1E45"/>
    <w:rsid w:val="000E416D"/>
    <w:rsid w:val="000F4B4C"/>
    <w:rsid w:val="001334D8"/>
    <w:rsid w:val="00146F18"/>
    <w:rsid w:val="001649E1"/>
    <w:rsid w:val="00190EEE"/>
    <w:rsid w:val="001942C5"/>
    <w:rsid w:val="001954C5"/>
    <w:rsid w:val="001A21DE"/>
    <w:rsid w:val="001B0387"/>
    <w:rsid w:val="001C73F8"/>
    <w:rsid w:val="001D1748"/>
    <w:rsid w:val="001D51A3"/>
    <w:rsid w:val="0020238A"/>
    <w:rsid w:val="00211DAD"/>
    <w:rsid w:val="00212CA3"/>
    <w:rsid w:val="00215A72"/>
    <w:rsid w:val="00235D86"/>
    <w:rsid w:val="002601A6"/>
    <w:rsid w:val="00274D86"/>
    <w:rsid w:val="00300F87"/>
    <w:rsid w:val="003F14B4"/>
    <w:rsid w:val="004752C6"/>
    <w:rsid w:val="00484E1A"/>
    <w:rsid w:val="004A28E8"/>
    <w:rsid w:val="004B1753"/>
    <w:rsid w:val="004D378C"/>
    <w:rsid w:val="00520096"/>
    <w:rsid w:val="00525612"/>
    <w:rsid w:val="0059579B"/>
    <w:rsid w:val="005B54F5"/>
    <w:rsid w:val="00602B49"/>
    <w:rsid w:val="00632820"/>
    <w:rsid w:val="006B3246"/>
    <w:rsid w:val="006B4F8F"/>
    <w:rsid w:val="00707FA8"/>
    <w:rsid w:val="007711A0"/>
    <w:rsid w:val="0079729B"/>
    <w:rsid w:val="007B1E77"/>
    <w:rsid w:val="007C1F31"/>
    <w:rsid w:val="007C325A"/>
    <w:rsid w:val="007E497A"/>
    <w:rsid w:val="00810E1F"/>
    <w:rsid w:val="0081276E"/>
    <w:rsid w:val="008338ED"/>
    <w:rsid w:val="008359C4"/>
    <w:rsid w:val="0084265D"/>
    <w:rsid w:val="0086147A"/>
    <w:rsid w:val="00866110"/>
    <w:rsid w:val="008666A3"/>
    <w:rsid w:val="0088142B"/>
    <w:rsid w:val="00883272"/>
    <w:rsid w:val="008918D3"/>
    <w:rsid w:val="008D4A39"/>
    <w:rsid w:val="008E78F1"/>
    <w:rsid w:val="0097488D"/>
    <w:rsid w:val="009B7B61"/>
    <w:rsid w:val="009F2CCA"/>
    <w:rsid w:val="00A46933"/>
    <w:rsid w:val="00A77280"/>
    <w:rsid w:val="00A85F4C"/>
    <w:rsid w:val="00A97412"/>
    <w:rsid w:val="00AB66B4"/>
    <w:rsid w:val="00AF3401"/>
    <w:rsid w:val="00AF4C6E"/>
    <w:rsid w:val="00B37BCB"/>
    <w:rsid w:val="00B52362"/>
    <w:rsid w:val="00B60D34"/>
    <w:rsid w:val="00B71852"/>
    <w:rsid w:val="00B84162"/>
    <w:rsid w:val="00B939A3"/>
    <w:rsid w:val="00BB3E96"/>
    <w:rsid w:val="00C1146E"/>
    <w:rsid w:val="00C31D28"/>
    <w:rsid w:val="00C35146"/>
    <w:rsid w:val="00C37513"/>
    <w:rsid w:val="00C515D0"/>
    <w:rsid w:val="00C742C0"/>
    <w:rsid w:val="00C94D55"/>
    <w:rsid w:val="00CA6CCE"/>
    <w:rsid w:val="00CE5E26"/>
    <w:rsid w:val="00CF6BA4"/>
    <w:rsid w:val="00D06FD4"/>
    <w:rsid w:val="00D10940"/>
    <w:rsid w:val="00D83628"/>
    <w:rsid w:val="00D9512E"/>
    <w:rsid w:val="00DE08DD"/>
    <w:rsid w:val="00DF3063"/>
    <w:rsid w:val="00E21A41"/>
    <w:rsid w:val="00E62074"/>
    <w:rsid w:val="00E67534"/>
    <w:rsid w:val="00F21D0B"/>
    <w:rsid w:val="00F92E38"/>
    <w:rsid w:val="00FB3014"/>
    <w:rsid w:val="00FD347E"/>
    <w:rsid w:val="00FE20EF"/>
    <w:rsid w:val="00FF0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E4E3F4D"/>
  <w15:docId w15:val="{83516983-361F-4626-B9D6-3937945AE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84E1A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F4B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F4B4C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FB30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B3014"/>
  </w:style>
  <w:style w:type="paragraph" w:styleId="Fuzeile">
    <w:name w:val="footer"/>
    <w:basedOn w:val="Standard"/>
    <w:link w:val="FuzeileZchn"/>
    <w:uiPriority w:val="99"/>
    <w:unhideWhenUsed/>
    <w:rsid w:val="00FB30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B3014"/>
  </w:style>
  <w:style w:type="paragraph" w:styleId="Listenabsatz">
    <w:name w:val="List Paragraph"/>
    <w:basedOn w:val="Standard"/>
    <w:uiPriority w:val="34"/>
    <w:qFormat/>
    <w:rsid w:val="00B37BC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810E1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10E1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10E1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10E1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10E1F"/>
    <w:rPr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0E416D"/>
    <w:rPr>
      <w:color w:val="0000FF" w:themeColor="hyperlink"/>
      <w:u w:val="single"/>
    </w:rPr>
  </w:style>
  <w:style w:type="table" w:styleId="Tabellenraster">
    <w:name w:val="Table Grid"/>
    <w:basedOn w:val="NormaleTabelle"/>
    <w:uiPriority w:val="59"/>
    <w:rsid w:val="00595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mithellemGitternetz">
    <w:name w:val="Grid Table Light"/>
    <w:basedOn w:val="NormaleTabelle"/>
    <w:uiPriority w:val="40"/>
    <w:rsid w:val="0059579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0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4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pplication Hosting Platform</Company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cht, Angelique</dc:creator>
  <cp:lastModifiedBy>Hellwig, Georg</cp:lastModifiedBy>
  <cp:revision>2</cp:revision>
  <cp:lastPrinted>2019-03-05T15:18:00Z</cp:lastPrinted>
  <dcterms:created xsi:type="dcterms:W3CDTF">2021-12-01T15:32:00Z</dcterms:created>
  <dcterms:modified xsi:type="dcterms:W3CDTF">2021-12-01T15:32:00Z</dcterms:modified>
</cp:coreProperties>
</file>